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72436" w14:textId="4CED48E6" w:rsidR="00E80178" w:rsidRDefault="00B254EB">
      <w:r>
        <w:rPr>
          <w:noProof/>
        </w:rPr>
        <w:drawing>
          <wp:inline distT="0" distB="0" distL="0" distR="0" wp14:anchorId="1D45A787" wp14:editId="704C4456">
            <wp:extent cx="5943600" cy="2875915"/>
            <wp:effectExtent l="0" t="0" r="0" b="63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6760D7" wp14:editId="38E68F0E">
            <wp:extent cx="5943600" cy="288480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91007E" wp14:editId="000AD0A6">
            <wp:extent cx="5943600" cy="287909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39C424" wp14:editId="39F32B80">
            <wp:extent cx="5943600" cy="286639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A95B3F" wp14:editId="40D89402">
            <wp:extent cx="5943600" cy="2882265"/>
            <wp:effectExtent l="0" t="0" r="0" b="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147D13" wp14:editId="1F789BDB">
            <wp:extent cx="5943600" cy="2875915"/>
            <wp:effectExtent l="0" t="0" r="0" b="63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CBADD7" wp14:editId="2510E56E">
            <wp:extent cx="5943600" cy="2887980"/>
            <wp:effectExtent l="0" t="0" r="0" b="762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7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A167F8" wp14:editId="3AF1D8BC">
            <wp:extent cx="5943600" cy="2891155"/>
            <wp:effectExtent l="0" t="0" r="0" b="444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17D967" wp14:editId="0C8E1283">
            <wp:extent cx="5943600" cy="2891155"/>
            <wp:effectExtent l="0" t="0" r="0" b="444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306AD3" wp14:editId="4168D613">
            <wp:extent cx="5943600" cy="2841625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0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205E07" wp14:editId="6DE9705D">
            <wp:extent cx="5943600" cy="2879090"/>
            <wp:effectExtent l="0" t="0" r="0" b="0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D751F0" wp14:editId="2F889B58">
            <wp:extent cx="5943600" cy="2880360"/>
            <wp:effectExtent l="0" t="0" r="0" b="0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5A7249" wp14:editId="1FF02E2C">
            <wp:extent cx="5943600" cy="2847975"/>
            <wp:effectExtent l="0" t="0" r="0" b="9525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90A99" wp14:editId="5C2800DC">
            <wp:extent cx="5943600" cy="2857500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4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4C750C" wp14:editId="05B5DE94">
            <wp:extent cx="5943600" cy="2885440"/>
            <wp:effectExtent l="0" t="0" r="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5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5FDDC2" wp14:editId="2D288166">
            <wp:extent cx="5943600" cy="2897505"/>
            <wp:effectExtent l="0" t="0" r="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16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032F8E" wp14:editId="3A4D3F15">
            <wp:extent cx="5943600" cy="2792095"/>
            <wp:effectExtent l="0" t="0" r="0" b="8255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17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7047F5" wp14:editId="4079DFFF">
            <wp:extent cx="5943600" cy="2844800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8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C22E6B" wp14:editId="1E930B89">
            <wp:extent cx="5943600" cy="3333750"/>
            <wp:effectExtent l="0" t="0" r="0" b="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_19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F94CC4" wp14:editId="0A2E4EB4">
            <wp:extent cx="5943600" cy="2841625"/>
            <wp:effectExtent l="0" t="0" r="0" b="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20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13DCA7" wp14:editId="2D8E1141">
            <wp:extent cx="5943600" cy="2863215"/>
            <wp:effectExtent l="0" t="0" r="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1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E7B3AF" wp14:editId="3E38B77D">
            <wp:extent cx="5943600" cy="2865120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2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7DACB7" wp14:editId="6A66E0DD">
            <wp:extent cx="5943600" cy="2771775"/>
            <wp:effectExtent l="0" t="0" r="0" b="9525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3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2F876F" wp14:editId="07CD7ECA">
            <wp:extent cx="5943600" cy="2807970"/>
            <wp:effectExtent l="0" t="0" r="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24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67B005" wp14:editId="35EBCD95">
            <wp:extent cx="5943600" cy="2874010"/>
            <wp:effectExtent l="0" t="0" r="0" b="2540"/>
            <wp:docPr id="25" name="Picture 2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25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215AC0" wp14:editId="0DA31B19">
            <wp:extent cx="5943600" cy="2872740"/>
            <wp:effectExtent l="0" t="0" r="0" b="3810"/>
            <wp:docPr id="26" name="Picture 2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6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62CE1C" wp14:editId="4553503E">
            <wp:extent cx="5943600" cy="2844800"/>
            <wp:effectExtent l="0" t="0" r="0" b="0"/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7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DEE487" wp14:editId="283A4346">
            <wp:extent cx="5943600" cy="2748915"/>
            <wp:effectExtent l="0" t="0" r="0" b="0"/>
            <wp:docPr id="28" name="Picture 2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28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67A0D9" wp14:editId="5E33ABB8">
            <wp:extent cx="5943600" cy="2807970"/>
            <wp:effectExtent l="0" t="0" r="0" b="0"/>
            <wp:docPr id="29" name="Picture 2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9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056B6F" wp14:editId="7F4FA322">
            <wp:extent cx="5943600" cy="2882265"/>
            <wp:effectExtent l="0" t="0" r="0" b="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0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46127B7E" wp14:editId="78022A34">
            <wp:extent cx="5943600" cy="2864485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31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801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jUzsLQwNTKxMDNX0lEKTi0uzszPAykwrAUAW8qibSwAAAA="/>
  </w:docVars>
  <w:rsids>
    <w:rsidRoot w:val="00B254EB"/>
    <w:rsid w:val="00B254EB"/>
    <w:rsid w:val="00E80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AB536"/>
  <w15:chartTrackingRefBased/>
  <w15:docId w15:val="{B9094628-737F-44B0-9DA5-C12C412EE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26" Type="http://schemas.openxmlformats.org/officeDocument/2006/relationships/image" Target="media/image23.JPG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34" Type="http://schemas.openxmlformats.org/officeDocument/2006/relationships/image" Target="media/image31.JP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33" Type="http://schemas.openxmlformats.org/officeDocument/2006/relationships/image" Target="media/image30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29" Type="http://schemas.openxmlformats.org/officeDocument/2006/relationships/image" Target="media/image26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32" Type="http://schemas.openxmlformats.org/officeDocument/2006/relationships/image" Target="media/image29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23" Type="http://schemas.openxmlformats.org/officeDocument/2006/relationships/image" Target="media/image20.JPG"/><Relationship Id="rId28" Type="http://schemas.openxmlformats.org/officeDocument/2006/relationships/image" Target="media/image25.JPG"/><Relationship Id="rId36" Type="http://schemas.openxmlformats.org/officeDocument/2006/relationships/theme" Target="theme/theme1.xml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31" Type="http://schemas.openxmlformats.org/officeDocument/2006/relationships/image" Target="media/image28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G"/><Relationship Id="rId27" Type="http://schemas.openxmlformats.org/officeDocument/2006/relationships/image" Target="media/image24.JPG"/><Relationship Id="rId30" Type="http://schemas.openxmlformats.org/officeDocument/2006/relationships/image" Target="media/image27.JPG"/><Relationship Id="rId35" Type="http://schemas.openxmlformats.org/officeDocument/2006/relationships/fontTable" Target="fontTable.xml"/><Relationship Id="rId8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chua1605@gmail.com</dc:creator>
  <cp:keywords/>
  <dc:description/>
  <cp:lastModifiedBy>shirleychua1605@gmail.com</cp:lastModifiedBy>
  <cp:revision>1</cp:revision>
  <dcterms:created xsi:type="dcterms:W3CDTF">2020-05-08T15:33:00Z</dcterms:created>
  <dcterms:modified xsi:type="dcterms:W3CDTF">2020-05-08T15:34:00Z</dcterms:modified>
</cp:coreProperties>
</file>